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DF7557" w14:textId="109BE4EB" w:rsidR="00830FC7" w:rsidRDefault="00830FC7" w:rsidP="00830FC7">
      <w:pPr>
        <w:jc w:val="center"/>
      </w:pPr>
      <w:r>
        <w:t xml:space="preserve">Welcome to </w:t>
      </w:r>
      <w:r>
        <w:t>Muslim</w:t>
      </w:r>
      <w:r>
        <w:t xml:space="preserve"> </w:t>
      </w:r>
      <w:r>
        <w:t>C</w:t>
      </w:r>
      <w:r>
        <w:t xml:space="preserve">oding </w:t>
      </w:r>
      <w:r>
        <w:t>C</w:t>
      </w:r>
      <w:r>
        <w:t>lub</w:t>
      </w:r>
    </w:p>
    <w:p w14:paraId="2EA52D4C" w14:textId="7B91D868" w:rsidR="00830FC7" w:rsidRDefault="00830FC7" w:rsidP="00830FC7">
      <w:pPr>
        <w:jc w:val="center"/>
      </w:pPr>
      <w:r>
        <w:t xml:space="preserve">This is </w:t>
      </w:r>
      <w:r>
        <w:t>an</w:t>
      </w:r>
      <w:r>
        <w:t xml:space="preserve"> </w:t>
      </w:r>
      <w:r>
        <w:t>Islamic</w:t>
      </w:r>
      <w:r>
        <w:t xml:space="preserve"> online coding club for </w:t>
      </w:r>
      <w:r>
        <w:t>Muslims</w:t>
      </w:r>
      <w:r>
        <w:t xml:space="preserve"> and non-</w:t>
      </w:r>
      <w:r>
        <w:t>Muslims</w:t>
      </w:r>
      <w:r>
        <w:t xml:space="preserve"> from all around the world. Muslim coding club was </w:t>
      </w:r>
      <w:r>
        <w:t>built</w:t>
      </w:r>
      <w:r>
        <w:t xml:space="preserve"> so that developers all around the world</w:t>
      </w:r>
    </w:p>
    <w:p w14:paraId="11C79A46" w14:textId="77777777" w:rsidR="00830FC7" w:rsidRDefault="00830FC7" w:rsidP="00830FC7">
      <w:pPr>
        <w:jc w:val="center"/>
      </w:pPr>
      <w:r>
        <w:t>can connect and help each other out. We can solve problems, work on projects, and learn new technologies as a team. We do not discriminate against other religions and</w:t>
      </w:r>
    </w:p>
    <w:p w14:paraId="317624DB" w14:textId="617441EE" w:rsidR="00830FC7" w:rsidRDefault="00830FC7" w:rsidP="00830FC7">
      <w:pPr>
        <w:jc w:val="center"/>
      </w:pPr>
      <w:r>
        <w:t xml:space="preserve">you </w:t>
      </w:r>
      <w:r>
        <w:t>don’t have to be Muslim to</w:t>
      </w:r>
      <w:r>
        <w:t xml:space="preserve"> join the</w:t>
      </w:r>
      <w:r>
        <w:t xml:space="preserve"> club</w:t>
      </w:r>
      <w:r>
        <w:t>. The main reason that we named our club "Muslim Coding Club" is because we value the</w:t>
      </w:r>
    </w:p>
    <w:p w14:paraId="1C70AC98" w14:textId="1C273B8E" w:rsidR="007C4A7A" w:rsidRDefault="00830FC7" w:rsidP="00830FC7">
      <w:pPr>
        <w:jc w:val="center"/>
      </w:pPr>
      <w:r>
        <w:t>morals</w:t>
      </w:r>
      <w:r>
        <w:t xml:space="preserve">, </w:t>
      </w:r>
      <w:r>
        <w:t>rules</w:t>
      </w:r>
      <w:r>
        <w:t>, and manners</w:t>
      </w:r>
      <w:r>
        <w:t xml:space="preserve"> that Islam </w:t>
      </w:r>
      <w:r>
        <w:t>teaches</w:t>
      </w:r>
      <w:r>
        <w:t xml:space="preserve"> us about. Before </w:t>
      </w:r>
      <w:r>
        <w:t>joining</w:t>
      </w:r>
      <w:r>
        <w:t xml:space="preserve"> our club, we would really appreciate you taking a minute and reading through our rules.</w:t>
      </w:r>
      <w:bookmarkStart w:id="0" w:name="_GoBack"/>
      <w:bookmarkEnd w:id="0"/>
    </w:p>
    <w:sectPr w:rsidR="007C4A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xMLGwNLA0NDE3MTdQ0lEKTi0uzszPAykwrAUA6KdbSCwAAAA="/>
  </w:docVars>
  <w:rsids>
    <w:rsidRoot w:val="00830FC7"/>
    <w:rsid w:val="006859FD"/>
    <w:rsid w:val="007C4A7A"/>
    <w:rsid w:val="00830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6F715A"/>
  <w15:chartTrackingRefBased/>
  <w15:docId w15:val="{AC533C23-7B12-4CDC-A19E-1FEFF27FD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96</Words>
  <Characters>55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ataj, Din</dc:creator>
  <cp:keywords/>
  <dc:description/>
  <cp:lastModifiedBy>Spataj, Din</cp:lastModifiedBy>
  <cp:revision>1</cp:revision>
  <dcterms:created xsi:type="dcterms:W3CDTF">2020-04-04T14:41:00Z</dcterms:created>
  <dcterms:modified xsi:type="dcterms:W3CDTF">2020-04-04T14:51:00Z</dcterms:modified>
</cp:coreProperties>
</file>